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1FC2F" w14:textId="77777777" w:rsidR="00745873" w:rsidRPr="00E63A29" w:rsidRDefault="00745873">
      <w:pPr>
        <w:rPr>
          <w:rFonts w:asciiTheme="minorHAnsi" w:hAnsiTheme="minorHAnsi"/>
          <w:sz w:val="22"/>
        </w:rPr>
      </w:pPr>
    </w:p>
    <w:p w14:paraId="3B2470C6" w14:textId="457E1AD8" w:rsidR="009B1A62" w:rsidRPr="00E63A29" w:rsidRDefault="00893329" w:rsidP="00CC68AC">
      <w:pPr>
        <w:jc w:val="center"/>
        <w:rPr>
          <w:rFonts w:asciiTheme="minorHAnsi" w:hAnsiTheme="minorHAnsi"/>
          <w:b/>
          <w:sz w:val="28"/>
        </w:rPr>
      </w:pPr>
      <w:r w:rsidRPr="00E63A29">
        <w:rPr>
          <w:rFonts w:asciiTheme="minorHAnsi" w:hAnsiTheme="minorHAnsi"/>
          <w:b/>
          <w:smallCaps/>
          <w:sz w:val="28"/>
        </w:rPr>
        <w:t xml:space="preserve">Diretrizes para Elaboração de </w:t>
      </w:r>
      <w:r w:rsidR="005B448D">
        <w:rPr>
          <w:rFonts w:asciiTheme="minorHAnsi" w:hAnsiTheme="minorHAnsi"/>
          <w:b/>
          <w:smallCaps/>
          <w:sz w:val="28"/>
        </w:rPr>
        <w:t>Fichamento</w:t>
      </w:r>
      <w:r w:rsidRPr="00E63A29">
        <w:rPr>
          <w:rFonts w:asciiTheme="minorHAnsi" w:hAnsiTheme="minorHAnsi"/>
          <w:b/>
          <w:smallCaps/>
          <w:sz w:val="28"/>
        </w:rPr>
        <w:t xml:space="preserve"> </w:t>
      </w:r>
      <w:r w:rsidR="002B4348">
        <w:rPr>
          <w:rFonts w:asciiTheme="minorHAnsi" w:hAnsiTheme="minorHAnsi"/>
          <w:b/>
          <w:smallCaps/>
          <w:sz w:val="28"/>
        </w:rPr>
        <w:t xml:space="preserve">(Mind Map) </w:t>
      </w:r>
      <w:r w:rsidRPr="00E63A29">
        <w:rPr>
          <w:rFonts w:asciiTheme="minorHAnsi" w:hAnsiTheme="minorHAnsi"/>
          <w:b/>
          <w:smallCaps/>
          <w:sz w:val="28"/>
        </w:rPr>
        <w:t>dos Textos</w:t>
      </w:r>
    </w:p>
    <w:p w14:paraId="00073746" w14:textId="77777777" w:rsidR="003F3135" w:rsidRPr="00E63A29" w:rsidRDefault="003F3135" w:rsidP="00032CC4">
      <w:pPr>
        <w:rPr>
          <w:rFonts w:asciiTheme="minorHAnsi" w:hAnsiTheme="minorHAnsi"/>
          <w:sz w:val="22"/>
        </w:rPr>
      </w:pPr>
    </w:p>
    <w:p w14:paraId="2FE015A7" w14:textId="77777777" w:rsidR="00745873" w:rsidRPr="00E63A29" w:rsidRDefault="00745873">
      <w:pPr>
        <w:rPr>
          <w:rFonts w:asciiTheme="minorHAnsi" w:hAnsiTheme="minorHAnsi"/>
          <w:sz w:val="22"/>
        </w:rPr>
      </w:pPr>
    </w:p>
    <w:p w14:paraId="42AB7B5D" w14:textId="77777777" w:rsidR="00D750FA" w:rsidRPr="00E63A29" w:rsidRDefault="00D750FA" w:rsidP="00893329">
      <w:pPr>
        <w:rPr>
          <w:rFonts w:asciiTheme="minorHAnsi" w:hAnsiTheme="minorHAnsi"/>
          <w:b/>
          <w:sz w:val="22"/>
        </w:rPr>
      </w:pPr>
    </w:p>
    <w:p w14:paraId="47A88224" w14:textId="77777777" w:rsidR="00B0359F" w:rsidRPr="00E63A29" w:rsidRDefault="00893329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Durante o curso os alunos precisão ler muitos materiais, na maioria das vezes, antes da aula.</w:t>
      </w:r>
    </w:p>
    <w:p w14:paraId="26957360" w14:textId="77777777" w:rsidR="00893329" w:rsidRPr="00E63A29" w:rsidRDefault="00893329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4E77EA9D" w14:textId="77777777" w:rsidR="003212E1" w:rsidRPr="00E63A29" w:rsidRDefault="003212E1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69706079" w14:textId="77777777" w:rsidR="00893329" w:rsidRPr="00E63A29" w:rsidRDefault="00893329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 xml:space="preserve">Abaixo, seguem algumas diretrizes </w:t>
      </w:r>
      <w:r w:rsidR="003212E1" w:rsidRPr="00E63A29">
        <w:rPr>
          <w:rFonts w:asciiTheme="minorHAnsi" w:hAnsiTheme="minorHAnsi"/>
          <w:sz w:val="22"/>
          <w:lang w:val="pt-BR"/>
        </w:rPr>
        <w:t xml:space="preserve">gerais </w:t>
      </w:r>
      <w:r w:rsidRPr="00E63A29">
        <w:rPr>
          <w:rFonts w:asciiTheme="minorHAnsi" w:hAnsiTheme="minorHAnsi"/>
          <w:sz w:val="22"/>
          <w:lang w:val="pt-BR"/>
        </w:rPr>
        <w:t>para elaboração de um “</w:t>
      </w:r>
      <w:r w:rsidR="005B448D">
        <w:rPr>
          <w:rFonts w:asciiTheme="minorHAnsi" w:hAnsiTheme="minorHAnsi"/>
          <w:sz w:val="22"/>
          <w:lang w:val="pt-BR"/>
        </w:rPr>
        <w:t>fichamento</w:t>
      </w:r>
      <w:r w:rsidRPr="00E63A29">
        <w:rPr>
          <w:rFonts w:asciiTheme="minorHAnsi" w:hAnsiTheme="minorHAnsi"/>
          <w:sz w:val="22"/>
          <w:lang w:val="pt-BR"/>
        </w:rPr>
        <w:t>” dos textos lidos:</w:t>
      </w:r>
    </w:p>
    <w:p w14:paraId="17320130" w14:textId="77777777" w:rsidR="00893329" w:rsidRPr="00E63A29" w:rsidRDefault="00893329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7464523F" w14:textId="77777777" w:rsidR="00E63A29" w:rsidRDefault="00E63A29" w:rsidP="008933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É um trabalho individual</w:t>
      </w:r>
      <w:r w:rsidR="005B448D">
        <w:rPr>
          <w:rFonts w:asciiTheme="minorHAnsi" w:hAnsiTheme="minorHAnsi"/>
          <w:sz w:val="22"/>
          <w:lang w:val="pt-BR"/>
        </w:rPr>
        <w:t>.</w:t>
      </w:r>
    </w:p>
    <w:p w14:paraId="47B4237D" w14:textId="249F30F1" w:rsidR="005B448D" w:rsidRDefault="005B448D" w:rsidP="008933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2B4348">
        <w:rPr>
          <w:rFonts w:asciiTheme="minorHAnsi" w:hAnsiTheme="minorHAnsi"/>
          <w:sz w:val="22"/>
          <w:lang w:val="pt-BR"/>
        </w:rPr>
        <w:t xml:space="preserve">Deve ser feito um fichamento </w:t>
      </w:r>
      <w:r w:rsidR="002B4348" w:rsidRPr="002B4348">
        <w:rPr>
          <w:rFonts w:asciiTheme="minorHAnsi" w:hAnsiTheme="minorHAnsi"/>
          <w:sz w:val="22"/>
          <w:lang w:val="pt-BR"/>
        </w:rPr>
        <w:t>um fichamento único / integrado</w:t>
      </w:r>
      <w:r w:rsidRPr="002B4348">
        <w:rPr>
          <w:rFonts w:asciiTheme="minorHAnsi" w:hAnsiTheme="minorHAnsi"/>
          <w:sz w:val="22"/>
          <w:lang w:val="pt-BR"/>
        </w:rPr>
        <w:t>.</w:t>
      </w:r>
    </w:p>
    <w:p w14:paraId="5CFDE591" w14:textId="70A8C94D" w:rsidR="002B4348" w:rsidRPr="002B4348" w:rsidRDefault="002B4348" w:rsidP="002B4348">
      <w:pPr>
        <w:pStyle w:val="Referncias"/>
        <w:numPr>
          <w:ilvl w:val="0"/>
          <w:numId w:val="5"/>
        </w:numPr>
        <w:rPr>
          <w:rFonts w:asciiTheme="minorHAnsi" w:hAnsiTheme="minorHAnsi"/>
          <w:sz w:val="22"/>
          <w:lang w:val="pt-BR"/>
        </w:rPr>
      </w:pPr>
      <w:r>
        <w:rPr>
          <w:rFonts w:asciiTheme="minorHAnsi" w:hAnsiTheme="minorHAnsi"/>
          <w:sz w:val="22"/>
          <w:lang w:val="pt-BR"/>
        </w:rPr>
        <w:t xml:space="preserve">O mind </w:t>
      </w:r>
      <w:proofErr w:type="spellStart"/>
      <w:r>
        <w:rPr>
          <w:rFonts w:asciiTheme="minorHAnsi" w:hAnsiTheme="minorHAnsi"/>
          <w:sz w:val="22"/>
          <w:lang w:val="pt-BR"/>
        </w:rPr>
        <w:t>map</w:t>
      </w:r>
      <w:proofErr w:type="spellEnd"/>
      <w:r>
        <w:rPr>
          <w:rFonts w:asciiTheme="minorHAnsi" w:hAnsiTheme="minorHAnsi"/>
          <w:sz w:val="22"/>
          <w:lang w:val="pt-BR"/>
        </w:rPr>
        <w:t xml:space="preserve"> r</w:t>
      </w:r>
      <w:r w:rsidRPr="002B4348">
        <w:rPr>
          <w:rFonts w:asciiTheme="minorHAnsi" w:hAnsiTheme="minorHAnsi"/>
          <w:sz w:val="22"/>
          <w:lang w:val="pt-BR"/>
        </w:rPr>
        <w:t>epresenta seus pensamentos integrados de tudo que você lê (leituras essenciais, leituras complementares e outras leituras relacionadas de livre escolha) em relação ao tema atual.</w:t>
      </w:r>
    </w:p>
    <w:p w14:paraId="7EE3DA28" w14:textId="243D3DCA" w:rsidR="002B4348" w:rsidRPr="002B4348" w:rsidRDefault="002B4348" w:rsidP="002B4348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>
        <w:rPr>
          <w:rFonts w:asciiTheme="minorHAnsi" w:hAnsiTheme="minorHAnsi"/>
          <w:sz w:val="22"/>
          <w:lang w:val="pt-BR"/>
        </w:rPr>
        <w:t xml:space="preserve">O mind </w:t>
      </w:r>
      <w:proofErr w:type="spellStart"/>
      <w:r>
        <w:rPr>
          <w:rFonts w:asciiTheme="minorHAnsi" w:hAnsiTheme="minorHAnsi"/>
          <w:sz w:val="22"/>
          <w:lang w:val="pt-BR"/>
        </w:rPr>
        <w:t>map</w:t>
      </w:r>
      <w:proofErr w:type="spellEnd"/>
      <w:r w:rsidRPr="002B4348">
        <w:rPr>
          <w:rFonts w:asciiTheme="minorHAnsi" w:hAnsiTheme="minorHAnsi"/>
          <w:sz w:val="22"/>
          <w:lang w:val="pt-BR"/>
        </w:rPr>
        <w:t xml:space="preserve"> pode ser um trabalho descritivo com conclusões ou apresentar uma análise crítica. ou seja, após apresentar as ideias de diferentes autores, procure trazer uma análise crítica e sua visão sobre o assunto. Não é necessário concordar com os textos! Você pode ser crítico, mas usando argumentos.</w:t>
      </w:r>
    </w:p>
    <w:p w14:paraId="64C23BC3" w14:textId="5943591C" w:rsidR="00893329" w:rsidRPr="00E63A29" w:rsidRDefault="00893329" w:rsidP="008933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Deve</w:t>
      </w:r>
      <w:r w:rsidR="002B4348">
        <w:rPr>
          <w:rFonts w:asciiTheme="minorHAnsi" w:hAnsiTheme="minorHAnsi"/>
          <w:sz w:val="22"/>
          <w:lang w:val="pt-BR"/>
        </w:rPr>
        <w:t>-se</w:t>
      </w:r>
      <w:r w:rsidRPr="00E63A29">
        <w:rPr>
          <w:rFonts w:asciiTheme="minorHAnsi" w:hAnsiTheme="minorHAnsi"/>
          <w:sz w:val="22"/>
          <w:lang w:val="pt-BR"/>
        </w:rPr>
        <w:t xml:space="preserve"> apresentar um conteúdo suficiente para demonstrar compreensão dos conceitos lidos.</w:t>
      </w:r>
    </w:p>
    <w:p w14:paraId="0A7BA161" w14:textId="77777777" w:rsidR="00E63A29" w:rsidRPr="00E63A29" w:rsidRDefault="00893329" w:rsidP="008933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 xml:space="preserve">O formato é livre, podendo ser um texto, uma figura, um fluxograma, </w:t>
      </w:r>
      <w:r w:rsidR="00E63A29" w:rsidRPr="00E63A29">
        <w:rPr>
          <w:rFonts w:asciiTheme="minorHAnsi" w:hAnsiTheme="minorHAnsi"/>
          <w:sz w:val="22"/>
          <w:lang w:val="pt-BR"/>
        </w:rPr>
        <w:t xml:space="preserve">uma tabela, quadros, ou gráficos, um diagrama, enfim, qualquer forma </w:t>
      </w:r>
      <w:r w:rsidRPr="00E63A29">
        <w:rPr>
          <w:rFonts w:asciiTheme="minorHAnsi" w:hAnsiTheme="minorHAnsi"/>
          <w:sz w:val="22"/>
          <w:lang w:val="pt-BR"/>
        </w:rPr>
        <w:t>que represente a compreensão d</w:t>
      </w:r>
      <w:r w:rsidR="00E63A29" w:rsidRPr="00E63A29">
        <w:rPr>
          <w:rFonts w:asciiTheme="minorHAnsi" w:hAnsiTheme="minorHAnsi"/>
          <w:sz w:val="22"/>
          <w:lang w:val="pt-BR"/>
        </w:rPr>
        <w:t>o tema de forma integrada.</w:t>
      </w:r>
    </w:p>
    <w:p w14:paraId="43EAAB2E" w14:textId="77777777" w:rsidR="00893329" w:rsidRPr="00E63A29" w:rsidRDefault="00E63A29" w:rsidP="008933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Além dos textos sugeridos, é</w:t>
      </w:r>
      <w:r w:rsidR="00893329" w:rsidRPr="00E63A29">
        <w:rPr>
          <w:rFonts w:asciiTheme="minorHAnsi" w:hAnsiTheme="minorHAnsi"/>
          <w:sz w:val="22"/>
          <w:lang w:val="pt-BR"/>
        </w:rPr>
        <w:t xml:space="preserve"> permitido o uso de outras fontes externas e também do próprio conhecimento e experiência no assunto</w:t>
      </w:r>
      <w:r w:rsidR="005B448D">
        <w:rPr>
          <w:rFonts w:asciiTheme="minorHAnsi" w:hAnsiTheme="minorHAnsi"/>
          <w:sz w:val="22"/>
          <w:lang w:val="pt-BR"/>
        </w:rPr>
        <w:t>, porém com as devidas citações e referências</w:t>
      </w:r>
      <w:r w:rsidR="00893329" w:rsidRPr="00E63A29">
        <w:rPr>
          <w:rFonts w:asciiTheme="minorHAnsi" w:hAnsiTheme="minorHAnsi"/>
          <w:sz w:val="22"/>
          <w:lang w:val="pt-BR"/>
        </w:rPr>
        <w:t>.</w:t>
      </w:r>
    </w:p>
    <w:p w14:paraId="1CB5CC3E" w14:textId="77777777" w:rsidR="00E63A29" w:rsidRDefault="00E63A29" w:rsidP="00E63A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É importante exercitar a integração entre os conceitos estudados.</w:t>
      </w:r>
    </w:p>
    <w:p w14:paraId="617D47E9" w14:textId="615FC42D" w:rsidR="00DD5EBF" w:rsidRPr="00DD5EBF" w:rsidRDefault="00DD5EBF" w:rsidP="00DD5EBF">
      <w:pPr>
        <w:pStyle w:val="Referncias"/>
        <w:numPr>
          <w:ilvl w:val="0"/>
          <w:numId w:val="5"/>
        </w:numPr>
        <w:rPr>
          <w:rFonts w:asciiTheme="minorHAnsi" w:hAnsiTheme="minorHAnsi"/>
          <w:sz w:val="22"/>
          <w:lang w:val="pt-BR"/>
        </w:rPr>
      </w:pPr>
      <w:r w:rsidRPr="00DD5EBF">
        <w:rPr>
          <w:rFonts w:asciiTheme="minorHAnsi" w:hAnsiTheme="minorHAnsi"/>
          <w:sz w:val="22"/>
          <w:lang w:val="pt-BR"/>
        </w:rPr>
        <w:t xml:space="preserve">Recomenda-se a utilização de seus conhecimentos e experiências anteriores durante o desenvolvimento de </w:t>
      </w:r>
      <w:r>
        <w:rPr>
          <w:rFonts w:asciiTheme="minorHAnsi" w:hAnsiTheme="minorHAnsi"/>
          <w:sz w:val="22"/>
          <w:lang w:val="pt-BR"/>
        </w:rPr>
        <w:t>seu mind map</w:t>
      </w:r>
      <w:r w:rsidRPr="00DD5EBF">
        <w:rPr>
          <w:rFonts w:asciiTheme="minorHAnsi" w:hAnsiTheme="minorHAnsi"/>
          <w:sz w:val="22"/>
          <w:lang w:val="pt-BR"/>
        </w:rPr>
        <w:t>.</w:t>
      </w:r>
    </w:p>
    <w:p w14:paraId="0AA33353" w14:textId="408CBDBE" w:rsidR="00DD5EBF" w:rsidRPr="00E63A29" w:rsidRDefault="00DD5EBF" w:rsidP="00DD5EBF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DD5EBF">
        <w:rPr>
          <w:rFonts w:asciiTheme="minorHAnsi" w:hAnsiTheme="minorHAnsi"/>
          <w:sz w:val="22"/>
          <w:lang w:val="pt-BR"/>
        </w:rPr>
        <w:t>Por favor, procure citar os autores corretamente, incluindo nome dos autores e datas de publicação; e inclua uma lista de referências no final do documento. É sempre importante utilizar citações e referências das fontes (regras de citação - como APA, ISO, ABNT - devem ser respeitadas).</w:t>
      </w:r>
    </w:p>
    <w:p w14:paraId="056939C6" w14:textId="77777777" w:rsidR="00E63A29" w:rsidRPr="00E63A29" w:rsidRDefault="00E63A29" w:rsidP="00E63A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O “</w:t>
      </w:r>
      <w:r w:rsidR="005B448D">
        <w:rPr>
          <w:rFonts w:asciiTheme="minorHAnsi" w:hAnsiTheme="minorHAnsi"/>
          <w:sz w:val="22"/>
          <w:lang w:val="pt-BR"/>
        </w:rPr>
        <w:t>fichamento</w:t>
      </w:r>
      <w:r w:rsidRPr="00E63A29">
        <w:rPr>
          <w:rFonts w:asciiTheme="minorHAnsi" w:hAnsiTheme="minorHAnsi"/>
          <w:sz w:val="22"/>
          <w:lang w:val="pt-BR"/>
        </w:rPr>
        <w:t>” pode possuir um caráter descritivo com conclusões ou ir além contendo também uma análise crítica.</w:t>
      </w:r>
    </w:p>
    <w:p w14:paraId="30DA0CD7" w14:textId="77777777" w:rsidR="00E63A29" w:rsidRPr="00E63A29" w:rsidRDefault="00E63A29" w:rsidP="00E63A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Você pode ser crítico, basta ter critério.</w:t>
      </w:r>
    </w:p>
    <w:p w14:paraId="382B5884" w14:textId="77777777" w:rsidR="00893329" w:rsidRPr="00E63A29" w:rsidRDefault="00893329" w:rsidP="008933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Devem ser respeitadas regras básicas de citação e referências utilizadas.</w:t>
      </w:r>
    </w:p>
    <w:p w14:paraId="71EF9392" w14:textId="77777777" w:rsidR="00893329" w:rsidRPr="00E63A29" w:rsidRDefault="00893329" w:rsidP="00893329">
      <w:pPr>
        <w:pStyle w:val="Referncias"/>
        <w:numPr>
          <w:ilvl w:val="0"/>
          <w:numId w:val="5"/>
        </w:numPr>
        <w:spacing w:line="240" w:lineRule="auto"/>
        <w:rPr>
          <w:rFonts w:asciiTheme="minorHAnsi" w:hAnsiTheme="minorHAnsi"/>
          <w:sz w:val="22"/>
          <w:lang w:val="pt-BR"/>
        </w:rPr>
      </w:pPr>
      <w:r w:rsidRPr="00E63A29">
        <w:rPr>
          <w:rFonts w:asciiTheme="minorHAnsi" w:hAnsiTheme="minorHAnsi"/>
          <w:sz w:val="22"/>
          <w:lang w:val="pt-BR"/>
        </w:rPr>
        <w:t>O “</w:t>
      </w:r>
      <w:r w:rsidR="005B448D">
        <w:rPr>
          <w:rFonts w:asciiTheme="minorHAnsi" w:hAnsiTheme="minorHAnsi"/>
          <w:sz w:val="22"/>
          <w:lang w:val="pt-BR"/>
        </w:rPr>
        <w:t>fichamento</w:t>
      </w:r>
      <w:r w:rsidRPr="00E63A29">
        <w:rPr>
          <w:rFonts w:asciiTheme="minorHAnsi" w:hAnsiTheme="minorHAnsi"/>
          <w:sz w:val="22"/>
          <w:lang w:val="pt-BR"/>
        </w:rPr>
        <w:t>” deve constar em apena</w:t>
      </w:r>
      <w:r w:rsidR="003212E1" w:rsidRPr="00E63A29">
        <w:rPr>
          <w:rFonts w:asciiTheme="minorHAnsi" w:hAnsiTheme="minorHAnsi"/>
          <w:sz w:val="22"/>
          <w:lang w:val="pt-BR"/>
        </w:rPr>
        <w:t>s</w:t>
      </w:r>
      <w:r w:rsidRPr="00E63A29">
        <w:rPr>
          <w:rFonts w:asciiTheme="minorHAnsi" w:hAnsiTheme="minorHAnsi"/>
          <w:sz w:val="22"/>
          <w:lang w:val="pt-BR"/>
        </w:rPr>
        <w:t xml:space="preserve"> uma página!</w:t>
      </w:r>
    </w:p>
    <w:p w14:paraId="0EFD3D28" w14:textId="77777777" w:rsidR="00B0359F" w:rsidRPr="00E63A29" w:rsidRDefault="00B0359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241FD76A" w14:textId="77777777" w:rsidR="00E63A29" w:rsidRPr="00E63A29" w:rsidRDefault="00E63A29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7497B39A" w14:textId="77777777" w:rsidR="003212E1" w:rsidRPr="00E63A29" w:rsidRDefault="003212E1" w:rsidP="003212E1">
      <w:pPr>
        <w:rPr>
          <w:rFonts w:asciiTheme="minorHAnsi" w:hAnsiTheme="minorHAnsi"/>
          <w:sz w:val="22"/>
        </w:rPr>
      </w:pPr>
      <w:r w:rsidRPr="00E63A29">
        <w:rPr>
          <w:rFonts w:asciiTheme="minorHAnsi" w:hAnsiTheme="minorHAnsi"/>
          <w:sz w:val="22"/>
        </w:rPr>
        <w:t>Recomendações específicas quanto ao formato do “</w:t>
      </w:r>
      <w:r w:rsidR="005F776C">
        <w:rPr>
          <w:rFonts w:asciiTheme="minorHAnsi" w:hAnsiTheme="minorHAnsi"/>
          <w:sz w:val="22"/>
        </w:rPr>
        <w:t>fichamento</w:t>
      </w:r>
      <w:r w:rsidRPr="00E63A29">
        <w:rPr>
          <w:rFonts w:asciiTheme="minorHAnsi" w:hAnsiTheme="minorHAnsi"/>
          <w:sz w:val="22"/>
        </w:rPr>
        <w:t>”:</w:t>
      </w:r>
    </w:p>
    <w:p w14:paraId="7AD220B0" w14:textId="77777777" w:rsidR="003212E1" w:rsidRPr="00E63A29" w:rsidRDefault="003212E1" w:rsidP="003212E1">
      <w:pPr>
        <w:pStyle w:val="PargrafodaLista"/>
        <w:numPr>
          <w:ilvl w:val="1"/>
          <w:numId w:val="7"/>
        </w:numPr>
        <w:rPr>
          <w:rFonts w:asciiTheme="minorHAnsi" w:hAnsiTheme="minorHAnsi"/>
          <w:sz w:val="22"/>
        </w:rPr>
      </w:pPr>
      <w:r w:rsidRPr="00E63A29">
        <w:rPr>
          <w:rFonts w:asciiTheme="minorHAnsi" w:hAnsiTheme="minorHAnsi"/>
          <w:sz w:val="22"/>
        </w:rPr>
        <w:t xml:space="preserve">Permitido o uso do MS-PowerPoint, MS-Word, MS-Excel ou </w:t>
      </w:r>
      <w:proofErr w:type="spellStart"/>
      <w:r w:rsidRPr="00E63A29">
        <w:rPr>
          <w:rFonts w:asciiTheme="minorHAnsi" w:hAnsiTheme="minorHAnsi"/>
          <w:sz w:val="22"/>
        </w:rPr>
        <w:t>MindMap</w:t>
      </w:r>
      <w:proofErr w:type="spellEnd"/>
      <w:r w:rsidRPr="00E63A29">
        <w:rPr>
          <w:rFonts w:asciiTheme="minorHAnsi" w:hAnsiTheme="minorHAnsi"/>
          <w:sz w:val="22"/>
        </w:rPr>
        <w:t>, ou qualquer outro software que melhor represente suas ideias e lógicas de pensamento.</w:t>
      </w:r>
    </w:p>
    <w:p w14:paraId="6A3D08FB" w14:textId="3969B2A8" w:rsidR="003212E1" w:rsidRPr="00E63A29" w:rsidRDefault="003212E1" w:rsidP="003212E1">
      <w:pPr>
        <w:pStyle w:val="PargrafodaLista"/>
        <w:numPr>
          <w:ilvl w:val="1"/>
          <w:numId w:val="7"/>
        </w:numPr>
        <w:rPr>
          <w:rFonts w:asciiTheme="minorHAnsi" w:hAnsiTheme="minorHAnsi"/>
          <w:sz w:val="22"/>
        </w:rPr>
      </w:pPr>
      <w:r w:rsidRPr="00E63A29">
        <w:rPr>
          <w:rFonts w:asciiTheme="minorHAnsi" w:hAnsiTheme="minorHAnsi"/>
          <w:sz w:val="22"/>
        </w:rPr>
        <w:t>Quantidade de Páginas: 1</w:t>
      </w:r>
      <w:r w:rsidR="00DD5EBF">
        <w:rPr>
          <w:rFonts w:asciiTheme="minorHAnsi" w:hAnsiTheme="minorHAnsi"/>
          <w:sz w:val="22"/>
        </w:rPr>
        <w:t xml:space="preserve"> a 2</w:t>
      </w:r>
    </w:p>
    <w:p w14:paraId="519CD162" w14:textId="77777777" w:rsidR="00B0359F" w:rsidRDefault="00B0359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476484E0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1F7E23C8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49A3F6DD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35C0DD5E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6C5CE6FA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3F610234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5F40B926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4FE97210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598F510D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359EC720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5A197CB9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1026CCCE" w14:textId="2A1B7189" w:rsidR="00DD5EBF" w:rsidRPr="00501807" w:rsidRDefault="00DD5EBF" w:rsidP="00501807">
      <w:pPr>
        <w:pStyle w:val="Referncias"/>
        <w:spacing w:line="240" w:lineRule="auto"/>
        <w:jc w:val="center"/>
        <w:rPr>
          <w:rFonts w:asciiTheme="minorHAnsi" w:hAnsiTheme="minorHAnsi"/>
          <w:b/>
          <w:bCs/>
          <w:sz w:val="22"/>
          <w:lang w:val="pt-BR"/>
        </w:rPr>
      </w:pPr>
      <w:r w:rsidRPr="00501807">
        <w:rPr>
          <w:rFonts w:asciiTheme="minorHAnsi" w:hAnsiTheme="minorHAnsi"/>
          <w:b/>
          <w:bCs/>
          <w:sz w:val="22"/>
          <w:lang w:val="pt-BR"/>
        </w:rPr>
        <w:t>Exemplo de um Mind Map</w:t>
      </w:r>
    </w:p>
    <w:p w14:paraId="07DD53CD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6C64C042" w14:textId="703087DA" w:rsidR="00DD5EBF" w:rsidRDefault="00DD5EBF" w:rsidP="00501807">
      <w:pPr>
        <w:pStyle w:val="Referncias"/>
        <w:spacing w:line="240" w:lineRule="auto"/>
        <w:jc w:val="center"/>
        <w:rPr>
          <w:rFonts w:asciiTheme="minorHAnsi" w:hAnsiTheme="minorHAnsi"/>
          <w:sz w:val="22"/>
          <w:lang w:val="pt-BR"/>
        </w:rPr>
      </w:pPr>
      <w:r w:rsidRPr="00C94660">
        <w:rPr>
          <w:noProof/>
        </w:rPr>
        <w:drawing>
          <wp:inline distT="0" distB="0" distL="0" distR="0" wp14:anchorId="10D8BB59" wp14:editId="6597F044">
            <wp:extent cx="4511507" cy="6225012"/>
            <wp:effectExtent l="0" t="0" r="3810" b="444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5606" cy="6230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A61F4" w14:textId="77777777" w:rsidR="00DD5EBF" w:rsidRDefault="00DD5EBF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</w:p>
    <w:p w14:paraId="79DCC2F2" w14:textId="64A4CADE" w:rsidR="00DD5EBF" w:rsidRPr="00E63A29" w:rsidRDefault="00501807" w:rsidP="00B0359F">
      <w:pPr>
        <w:pStyle w:val="Referncias"/>
        <w:spacing w:line="240" w:lineRule="auto"/>
        <w:rPr>
          <w:rFonts w:asciiTheme="minorHAnsi" w:hAnsiTheme="minorHAnsi"/>
          <w:sz w:val="22"/>
          <w:lang w:val="pt-BR"/>
        </w:rPr>
      </w:pPr>
      <w:r w:rsidRPr="00501807">
        <w:rPr>
          <w:rFonts w:asciiTheme="minorHAnsi" w:hAnsiTheme="minorHAnsi"/>
          <w:sz w:val="22"/>
          <w:lang w:val="pt-BR"/>
        </w:rPr>
        <w:t xml:space="preserve">Você pode ser criativo e desenvolver formas originais de representar o conhecimento adquirido. Lembre-se de citar suas referências e incluir também seu nome, como fez </w:t>
      </w:r>
      <w:proofErr w:type="spellStart"/>
      <w:r w:rsidRPr="00501807">
        <w:rPr>
          <w:rFonts w:asciiTheme="minorHAnsi" w:hAnsiTheme="minorHAnsi"/>
          <w:sz w:val="22"/>
          <w:lang w:val="pt-BR"/>
        </w:rPr>
        <w:t>Tanmay</w:t>
      </w:r>
      <w:proofErr w:type="spellEnd"/>
      <w:r w:rsidRPr="00501807">
        <w:rPr>
          <w:rFonts w:asciiTheme="minorHAnsi" w:hAnsiTheme="minorHAnsi"/>
          <w:sz w:val="22"/>
          <w:lang w:val="pt-BR"/>
        </w:rPr>
        <w:t xml:space="preserve"> </w:t>
      </w:r>
      <w:proofErr w:type="spellStart"/>
      <w:r w:rsidRPr="00501807">
        <w:rPr>
          <w:rFonts w:asciiTheme="minorHAnsi" w:hAnsiTheme="minorHAnsi"/>
          <w:sz w:val="22"/>
          <w:lang w:val="pt-BR"/>
        </w:rPr>
        <w:t>Vora</w:t>
      </w:r>
      <w:proofErr w:type="spellEnd"/>
      <w:r w:rsidRPr="00501807">
        <w:rPr>
          <w:rFonts w:asciiTheme="minorHAnsi" w:hAnsiTheme="minorHAnsi"/>
          <w:sz w:val="22"/>
          <w:lang w:val="pt-BR"/>
        </w:rPr>
        <w:t xml:space="preserve"> na figura acima.</w:t>
      </w:r>
    </w:p>
    <w:sectPr w:rsidR="00DD5EBF" w:rsidRPr="00E63A29" w:rsidSect="003B4952">
      <w:headerReference w:type="default" r:id="rId9"/>
      <w:footerReference w:type="default" r:id="rId10"/>
      <w:type w:val="continuous"/>
      <w:pgSz w:w="11907" w:h="16840" w:code="9"/>
      <w:pgMar w:top="1418" w:right="851" w:bottom="1418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2E7A6" w14:textId="77777777" w:rsidR="003B4952" w:rsidRDefault="003B4952" w:rsidP="00745873">
      <w:r>
        <w:separator/>
      </w:r>
    </w:p>
  </w:endnote>
  <w:endnote w:type="continuationSeparator" w:id="0">
    <w:p w14:paraId="04940AA4" w14:textId="77777777" w:rsidR="003B4952" w:rsidRDefault="003B4952" w:rsidP="00745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86906" w14:textId="696C34F0" w:rsidR="00D750FA" w:rsidRPr="00D750FA" w:rsidRDefault="005B448D" w:rsidP="00D750FA">
    <w:pPr>
      <w:pStyle w:val="Rodap"/>
      <w:pBdr>
        <w:top w:val="single" w:sz="4" w:space="1" w:color="auto"/>
      </w:pBdr>
      <w:jc w:val="center"/>
      <w:rPr>
        <w:rFonts w:asciiTheme="majorHAnsi" w:hAnsiTheme="majorHAnsi"/>
        <w:sz w:val="16"/>
      </w:rPr>
    </w:pPr>
    <w:r w:rsidRPr="00DD5EBF">
      <w:rPr>
        <w:rFonts w:asciiTheme="majorHAnsi" w:hAnsiTheme="majorHAnsi"/>
        <w:color w:val="FFFFFF" w:themeColor="background1"/>
        <w:sz w:val="16"/>
      </w:rPr>
      <w:t>Programa de Pós-graduação</w:t>
    </w:r>
    <w:r w:rsidR="00D750FA" w:rsidRPr="00DD5EBF">
      <w:rPr>
        <w:rFonts w:asciiTheme="majorHAnsi" w:hAnsiTheme="majorHAnsi"/>
        <w:color w:val="FFFFFF" w:themeColor="background1"/>
        <w:sz w:val="16"/>
      </w:rPr>
      <w:t xml:space="preserve">                                         </w:t>
    </w:r>
    <w:r w:rsidRPr="00DD5EBF">
      <w:rPr>
        <w:rFonts w:asciiTheme="majorHAnsi" w:hAnsiTheme="majorHAnsi"/>
        <w:color w:val="FFFFFF" w:themeColor="background1"/>
        <w:sz w:val="16"/>
      </w:rPr>
      <w:t xml:space="preserve">                          </w:t>
    </w:r>
    <w:r w:rsidR="00D750FA" w:rsidRPr="00DD5EBF">
      <w:rPr>
        <w:rFonts w:asciiTheme="majorHAnsi" w:hAnsiTheme="majorHAnsi"/>
        <w:color w:val="FFFFFF" w:themeColor="background1"/>
        <w:sz w:val="16"/>
      </w:rPr>
      <w:t xml:space="preserve">  </w:t>
    </w:r>
    <w:r w:rsidRPr="00DD5EBF">
      <w:rPr>
        <w:rFonts w:asciiTheme="majorHAnsi" w:hAnsiTheme="majorHAnsi"/>
        <w:color w:val="FFFFFF" w:themeColor="background1"/>
        <w:sz w:val="16"/>
      </w:rPr>
      <w:t xml:space="preserve"> </w:t>
    </w:r>
    <w:r w:rsidR="00D750FA" w:rsidRPr="00DD5EBF">
      <w:rPr>
        <w:rFonts w:asciiTheme="majorHAnsi" w:hAnsiTheme="majorHAnsi"/>
        <w:color w:val="FFFFFF" w:themeColor="background1"/>
        <w:sz w:val="16"/>
      </w:rPr>
      <w:t xml:space="preserve">     </w:t>
    </w:r>
    <w:r w:rsidR="00D750FA" w:rsidRPr="00D750FA">
      <w:rPr>
        <w:rFonts w:asciiTheme="majorHAnsi" w:hAnsiTheme="majorHAnsi"/>
        <w:sz w:val="16"/>
      </w:rPr>
      <w:fldChar w:fldCharType="begin"/>
    </w:r>
    <w:r w:rsidR="00D750FA" w:rsidRPr="00D750FA">
      <w:rPr>
        <w:rFonts w:asciiTheme="majorHAnsi" w:hAnsiTheme="majorHAnsi"/>
        <w:sz w:val="16"/>
      </w:rPr>
      <w:instrText xml:space="preserve"> PAGE   \* MERGEFORMAT </w:instrText>
    </w:r>
    <w:r w:rsidR="00D750FA" w:rsidRPr="00D750FA">
      <w:rPr>
        <w:rFonts w:asciiTheme="majorHAnsi" w:hAnsiTheme="majorHAnsi"/>
        <w:sz w:val="16"/>
      </w:rPr>
      <w:fldChar w:fldCharType="separate"/>
    </w:r>
    <w:r w:rsidR="00914343">
      <w:rPr>
        <w:rFonts w:asciiTheme="majorHAnsi" w:hAnsiTheme="majorHAnsi"/>
        <w:noProof/>
        <w:sz w:val="16"/>
      </w:rPr>
      <w:t>1</w:t>
    </w:r>
    <w:r w:rsidR="00D750FA" w:rsidRPr="00D750FA">
      <w:rPr>
        <w:rFonts w:asciiTheme="majorHAnsi" w:hAnsiTheme="majorHAnsi"/>
        <w:sz w:val="16"/>
      </w:rPr>
      <w:fldChar w:fldCharType="end"/>
    </w:r>
    <w:r w:rsidR="00D750FA" w:rsidRPr="00D750FA">
      <w:rPr>
        <w:rFonts w:asciiTheme="majorHAnsi" w:hAnsiTheme="majorHAnsi"/>
        <w:sz w:val="16"/>
      </w:rPr>
      <w:t xml:space="preserve">  </w:t>
    </w:r>
    <w:r w:rsidRPr="00D750FA">
      <w:rPr>
        <w:rFonts w:asciiTheme="majorHAnsi" w:hAnsiTheme="majorHAnsi"/>
        <w:sz w:val="16"/>
      </w:rPr>
      <w:t xml:space="preserve">                                                                         </w:t>
    </w:r>
    <w:r w:rsidR="00DD5EBF">
      <w:rPr>
        <w:rFonts w:asciiTheme="majorHAnsi" w:hAnsiTheme="majorHAnsi"/>
        <w:sz w:val="16"/>
      </w:rPr>
      <w:t>Professor Mateus Cecílio Gerolamo</w:t>
    </w:r>
  </w:p>
  <w:p w14:paraId="0FC1EDA4" w14:textId="77777777" w:rsidR="00D750FA" w:rsidRPr="00D750FA" w:rsidRDefault="00D750FA" w:rsidP="00E679EA">
    <w:pPr>
      <w:pStyle w:val="Rodap"/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88CCE" w14:textId="77777777" w:rsidR="003B4952" w:rsidRDefault="003B4952" w:rsidP="00745873">
      <w:r>
        <w:separator/>
      </w:r>
    </w:p>
  </w:footnote>
  <w:footnote w:type="continuationSeparator" w:id="0">
    <w:p w14:paraId="770DFBA0" w14:textId="77777777" w:rsidR="003B4952" w:rsidRDefault="003B4952" w:rsidP="00745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1FCB0" w14:textId="77777777" w:rsidR="00D750FA" w:rsidRPr="00D750FA" w:rsidRDefault="00D750FA" w:rsidP="00F83FCF">
    <w:pPr>
      <w:pStyle w:val="Cabealho"/>
      <w:rPr>
        <w:rFonts w:asciiTheme="minorHAnsi" w:hAnsiTheme="minorHAnsi"/>
      </w:rPr>
    </w:pPr>
  </w:p>
  <w:p w14:paraId="70CD66CB" w14:textId="32309BC9" w:rsidR="00D750FA" w:rsidRPr="00DD5EBF" w:rsidRDefault="00DD5EBF" w:rsidP="007F6D69">
    <w:pPr>
      <w:pStyle w:val="Cabealho"/>
      <w:pBdr>
        <w:bottom w:val="single" w:sz="4" w:space="1" w:color="auto"/>
      </w:pBdr>
      <w:jc w:val="center"/>
      <w:rPr>
        <w:rFonts w:asciiTheme="minorHAnsi" w:hAnsiTheme="minorHAnsi"/>
        <w:b/>
        <w:lang w:val="en-US"/>
      </w:rPr>
    </w:pPr>
    <w:r w:rsidRPr="00DD5EBF">
      <w:rPr>
        <w:rFonts w:asciiTheme="minorHAnsi" w:hAnsiTheme="minorHAnsi"/>
        <w:b/>
        <w:sz w:val="24"/>
        <w:lang w:val="en-US"/>
      </w:rPr>
      <w:t xml:space="preserve">Research Group Change </w:t>
    </w:r>
    <w:r w:rsidRPr="00DD5EBF">
      <w:rPr>
        <w:rFonts w:asciiTheme="minorHAnsi" w:hAnsiTheme="minorHAnsi"/>
        <w:b/>
        <w:sz w:val="24"/>
        <w:lang w:val="en-US"/>
      </w:rPr>
      <w:t xml:space="preserve">and Innovation </w:t>
    </w:r>
    <w:r w:rsidRPr="00DD5EBF">
      <w:rPr>
        <w:rFonts w:asciiTheme="minorHAnsi" w:hAnsiTheme="minorHAnsi"/>
        <w:b/>
        <w:sz w:val="24"/>
        <w:lang w:val="en-US"/>
      </w:rPr>
      <w:t xml:space="preserve">Management </w:t>
    </w:r>
    <w:r>
      <w:rPr>
        <w:rFonts w:asciiTheme="minorHAnsi" w:hAnsiTheme="minorHAnsi"/>
        <w:b/>
        <w:sz w:val="24"/>
        <w:lang w:val="en-US"/>
      </w:rPr>
      <w:t xml:space="preserve">- </w:t>
    </w:r>
    <w:r w:rsidRPr="00DD5EBF">
      <w:rPr>
        <w:rFonts w:asciiTheme="minorHAnsi" w:hAnsiTheme="minorHAnsi"/>
        <w:b/>
        <w:sz w:val="24"/>
        <w:lang w:val="en-US"/>
      </w:rPr>
      <w:t>Universidade de São Paulo (US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B1D33"/>
    <w:multiLevelType w:val="hybridMultilevel"/>
    <w:tmpl w:val="B8182790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4D1661"/>
    <w:multiLevelType w:val="hybridMultilevel"/>
    <w:tmpl w:val="76540EF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05A54ED"/>
    <w:multiLevelType w:val="hybridMultilevel"/>
    <w:tmpl w:val="811A661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6F0D80"/>
    <w:multiLevelType w:val="hybridMultilevel"/>
    <w:tmpl w:val="67E8C5AE"/>
    <w:lvl w:ilvl="0" w:tplc="04160005">
      <w:start w:val="1"/>
      <w:numFmt w:val="bullet"/>
      <w:lvlText w:val=""/>
      <w:lvlJc w:val="left"/>
      <w:pPr>
        <w:ind w:left="81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4" w15:restartNumberingAfterBreak="0">
    <w:nsid w:val="5CC951AA"/>
    <w:multiLevelType w:val="hybridMultilevel"/>
    <w:tmpl w:val="412E1756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5C3228"/>
    <w:multiLevelType w:val="hybridMultilevel"/>
    <w:tmpl w:val="9B904ACE"/>
    <w:lvl w:ilvl="0" w:tplc="0FBCDD8A">
      <w:start w:val="1"/>
      <w:numFmt w:val="upperLetter"/>
      <w:lvlText w:val="%1)"/>
      <w:lvlJc w:val="left"/>
      <w:pPr>
        <w:ind w:left="319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16" w:hanging="360"/>
      </w:pPr>
    </w:lvl>
    <w:lvl w:ilvl="2" w:tplc="0416001B" w:tentative="1">
      <w:start w:val="1"/>
      <w:numFmt w:val="lowerRoman"/>
      <w:lvlText w:val="%3."/>
      <w:lvlJc w:val="right"/>
      <w:pPr>
        <w:ind w:left="4636" w:hanging="180"/>
      </w:pPr>
    </w:lvl>
    <w:lvl w:ilvl="3" w:tplc="0416000F" w:tentative="1">
      <w:start w:val="1"/>
      <w:numFmt w:val="decimal"/>
      <w:lvlText w:val="%4."/>
      <w:lvlJc w:val="left"/>
      <w:pPr>
        <w:ind w:left="5356" w:hanging="360"/>
      </w:pPr>
    </w:lvl>
    <w:lvl w:ilvl="4" w:tplc="04160019" w:tentative="1">
      <w:start w:val="1"/>
      <w:numFmt w:val="lowerLetter"/>
      <w:lvlText w:val="%5."/>
      <w:lvlJc w:val="left"/>
      <w:pPr>
        <w:ind w:left="6076" w:hanging="360"/>
      </w:pPr>
    </w:lvl>
    <w:lvl w:ilvl="5" w:tplc="0416001B" w:tentative="1">
      <w:start w:val="1"/>
      <w:numFmt w:val="lowerRoman"/>
      <w:lvlText w:val="%6."/>
      <w:lvlJc w:val="right"/>
      <w:pPr>
        <w:ind w:left="6796" w:hanging="180"/>
      </w:pPr>
    </w:lvl>
    <w:lvl w:ilvl="6" w:tplc="0416000F" w:tentative="1">
      <w:start w:val="1"/>
      <w:numFmt w:val="decimal"/>
      <w:lvlText w:val="%7."/>
      <w:lvlJc w:val="left"/>
      <w:pPr>
        <w:ind w:left="7516" w:hanging="360"/>
      </w:pPr>
    </w:lvl>
    <w:lvl w:ilvl="7" w:tplc="04160019" w:tentative="1">
      <w:start w:val="1"/>
      <w:numFmt w:val="lowerLetter"/>
      <w:lvlText w:val="%8."/>
      <w:lvlJc w:val="left"/>
      <w:pPr>
        <w:ind w:left="8236" w:hanging="360"/>
      </w:pPr>
    </w:lvl>
    <w:lvl w:ilvl="8" w:tplc="0416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6" w15:restartNumberingAfterBreak="0">
    <w:nsid w:val="7A403F17"/>
    <w:multiLevelType w:val="hybridMultilevel"/>
    <w:tmpl w:val="46581540"/>
    <w:lvl w:ilvl="0" w:tplc="11400E0E">
      <w:start w:val="1"/>
      <w:numFmt w:val="lowerRoman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12102059">
    <w:abstractNumId w:val="4"/>
  </w:num>
  <w:num w:numId="2" w16cid:durableId="1066339779">
    <w:abstractNumId w:val="5"/>
  </w:num>
  <w:num w:numId="3" w16cid:durableId="77094515">
    <w:abstractNumId w:val="6"/>
  </w:num>
  <w:num w:numId="4" w16cid:durableId="1624192787">
    <w:abstractNumId w:val="3"/>
  </w:num>
  <w:num w:numId="5" w16cid:durableId="667561138">
    <w:abstractNumId w:val="2"/>
  </w:num>
  <w:num w:numId="6" w16cid:durableId="1791701774">
    <w:abstractNumId w:val="0"/>
  </w:num>
  <w:num w:numId="7" w16cid:durableId="376512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TU0sLQwMTY0NzdS0lEKTi0uzszPAykwrAUAnTNMnCwAAAA="/>
  </w:docVars>
  <w:rsids>
    <w:rsidRoot w:val="005317C1"/>
    <w:rsid w:val="00000957"/>
    <w:rsid w:val="000111DA"/>
    <w:rsid w:val="000159D1"/>
    <w:rsid w:val="00032CC4"/>
    <w:rsid w:val="000403C5"/>
    <w:rsid w:val="00044D04"/>
    <w:rsid w:val="00046FA1"/>
    <w:rsid w:val="000612D0"/>
    <w:rsid w:val="0006136E"/>
    <w:rsid w:val="000613E2"/>
    <w:rsid w:val="00062630"/>
    <w:rsid w:val="000642E5"/>
    <w:rsid w:val="0006474E"/>
    <w:rsid w:val="00086514"/>
    <w:rsid w:val="00086A2C"/>
    <w:rsid w:val="00091840"/>
    <w:rsid w:val="000949B9"/>
    <w:rsid w:val="000A28DB"/>
    <w:rsid w:val="000A566A"/>
    <w:rsid w:val="000B4AF4"/>
    <w:rsid w:val="000B6BE5"/>
    <w:rsid w:val="000C2DEA"/>
    <w:rsid w:val="000C7382"/>
    <w:rsid w:val="000D0A17"/>
    <w:rsid w:val="000D5F93"/>
    <w:rsid w:val="000E4CCA"/>
    <w:rsid w:val="000E7C06"/>
    <w:rsid w:val="000E7E04"/>
    <w:rsid w:val="00101F0A"/>
    <w:rsid w:val="00113992"/>
    <w:rsid w:val="0012612A"/>
    <w:rsid w:val="001264F6"/>
    <w:rsid w:val="00126F43"/>
    <w:rsid w:val="00131D80"/>
    <w:rsid w:val="001357FF"/>
    <w:rsid w:val="00140E1A"/>
    <w:rsid w:val="0014674F"/>
    <w:rsid w:val="0015306B"/>
    <w:rsid w:val="00153EA2"/>
    <w:rsid w:val="00154A7E"/>
    <w:rsid w:val="00163903"/>
    <w:rsid w:val="00163F77"/>
    <w:rsid w:val="001651F4"/>
    <w:rsid w:val="00165365"/>
    <w:rsid w:val="00171777"/>
    <w:rsid w:val="001722B7"/>
    <w:rsid w:val="001737FA"/>
    <w:rsid w:val="00176C48"/>
    <w:rsid w:val="0017722E"/>
    <w:rsid w:val="0017730D"/>
    <w:rsid w:val="00184605"/>
    <w:rsid w:val="001A0B46"/>
    <w:rsid w:val="001A4B42"/>
    <w:rsid w:val="001A597A"/>
    <w:rsid w:val="001C0C18"/>
    <w:rsid w:val="001C4A73"/>
    <w:rsid w:val="001C5C04"/>
    <w:rsid w:val="001C65C6"/>
    <w:rsid w:val="001C77E7"/>
    <w:rsid w:val="001D41A8"/>
    <w:rsid w:val="001D5026"/>
    <w:rsid w:val="001E72B7"/>
    <w:rsid w:val="001F206D"/>
    <w:rsid w:val="001F722C"/>
    <w:rsid w:val="00201F70"/>
    <w:rsid w:val="00206AD8"/>
    <w:rsid w:val="0021381C"/>
    <w:rsid w:val="002138DE"/>
    <w:rsid w:val="002549F4"/>
    <w:rsid w:val="0025522D"/>
    <w:rsid w:val="00255C5D"/>
    <w:rsid w:val="00256472"/>
    <w:rsid w:val="002572B4"/>
    <w:rsid w:val="002600DF"/>
    <w:rsid w:val="00262BDF"/>
    <w:rsid w:val="00275542"/>
    <w:rsid w:val="00277564"/>
    <w:rsid w:val="0028588C"/>
    <w:rsid w:val="00291FA8"/>
    <w:rsid w:val="0029441E"/>
    <w:rsid w:val="002A2B35"/>
    <w:rsid w:val="002B4348"/>
    <w:rsid w:val="002B59EC"/>
    <w:rsid w:val="002C15AD"/>
    <w:rsid w:val="002C32CD"/>
    <w:rsid w:val="002C3662"/>
    <w:rsid w:val="002D07CB"/>
    <w:rsid w:val="002E5EC6"/>
    <w:rsid w:val="002F078F"/>
    <w:rsid w:val="002F367E"/>
    <w:rsid w:val="002F3D73"/>
    <w:rsid w:val="002F7B5C"/>
    <w:rsid w:val="00315939"/>
    <w:rsid w:val="00315D1D"/>
    <w:rsid w:val="003212E1"/>
    <w:rsid w:val="00322815"/>
    <w:rsid w:val="00323D3B"/>
    <w:rsid w:val="00324686"/>
    <w:rsid w:val="00331B1A"/>
    <w:rsid w:val="00345E64"/>
    <w:rsid w:val="003461B3"/>
    <w:rsid w:val="00352AB8"/>
    <w:rsid w:val="00366B06"/>
    <w:rsid w:val="00393C09"/>
    <w:rsid w:val="00396FC3"/>
    <w:rsid w:val="003B4952"/>
    <w:rsid w:val="003B639E"/>
    <w:rsid w:val="003C0D78"/>
    <w:rsid w:val="003C3AC3"/>
    <w:rsid w:val="003C5902"/>
    <w:rsid w:val="003D0EBB"/>
    <w:rsid w:val="003D3B02"/>
    <w:rsid w:val="003D4746"/>
    <w:rsid w:val="003D5DF5"/>
    <w:rsid w:val="003E0E96"/>
    <w:rsid w:val="003E29AE"/>
    <w:rsid w:val="003E6BE1"/>
    <w:rsid w:val="003E7B3D"/>
    <w:rsid w:val="003F3135"/>
    <w:rsid w:val="003F531B"/>
    <w:rsid w:val="00416228"/>
    <w:rsid w:val="0042514A"/>
    <w:rsid w:val="0042644B"/>
    <w:rsid w:val="00430310"/>
    <w:rsid w:val="00431508"/>
    <w:rsid w:val="00431974"/>
    <w:rsid w:val="0043382C"/>
    <w:rsid w:val="00435B7F"/>
    <w:rsid w:val="004364E2"/>
    <w:rsid w:val="00441A9E"/>
    <w:rsid w:val="00441EA3"/>
    <w:rsid w:val="00442259"/>
    <w:rsid w:val="0045130A"/>
    <w:rsid w:val="00451D9B"/>
    <w:rsid w:val="0045308A"/>
    <w:rsid w:val="0046340E"/>
    <w:rsid w:val="004636D1"/>
    <w:rsid w:val="00464A0D"/>
    <w:rsid w:val="00475B17"/>
    <w:rsid w:val="00476331"/>
    <w:rsid w:val="00480499"/>
    <w:rsid w:val="00483E0E"/>
    <w:rsid w:val="004849F4"/>
    <w:rsid w:val="00493FE7"/>
    <w:rsid w:val="00497235"/>
    <w:rsid w:val="004A7C9B"/>
    <w:rsid w:val="004B7D2C"/>
    <w:rsid w:val="004C3EBE"/>
    <w:rsid w:val="004C65B7"/>
    <w:rsid w:val="004C69AE"/>
    <w:rsid w:val="004D5920"/>
    <w:rsid w:val="004F6221"/>
    <w:rsid w:val="004F710F"/>
    <w:rsid w:val="00501807"/>
    <w:rsid w:val="005045BE"/>
    <w:rsid w:val="00521681"/>
    <w:rsid w:val="00524E5F"/>
    <w:rsid w:val="005317C1"/>
    <w:rsid w:val="00531BCF"/>
    <w:rsid w:val="0053278C"/>
    <w:rsid w:val="0053590C"/>
    <w:rsid w:val="00536CFB"/>
    <w:rsid w:val="00546D52"/>
    <w:rsid w:val="0055041C"/>
    <w:rsid w:val="00551BA3"/>
    <w:rsid w:val="005564FE"/>
    <w:rsid w:val="005602FD"/>
    <w:rsid w:val="00567E33"/>
    <w:rsid w:val="00573AAF"/>
    <w:rsid w:val="00583CBD"/>
    <w:rsid w:val="00584474"/>
    <w:rsid w:val="00590A6E"/>
    <w:rsid w:val="005924AE"/>
    <w:rsid w:val="00593A24"/>
    <w:rsid w:val="00594EAA"/>
    <w:rsid w:val="005A754C"/>
    <w:rsid w:val="005B0D8A"/>
    <w:rsid w:val="005B1F51"/>
    <w:rsid w:val="005B448D"/>
    <w:rsid w:val="005B51C7"/>
    <w:rsid w:val="005C3A45"/>
    <w:rsid w:val="005C3C0F"/>
    <w:rsid w:val="005C69E1"/>
    <w:rsid w:val="005D03D9"/>
    <w:rsid w:val="005D24A2"/>
    <w:rsid w:val="005D490D"/>
    <w:rsid w:val="005D4FAD"/>
    <w:rsid w:val="005F2557"/>
    <w:rsid w:val="005F2742"/>
    <w:rsid w:val="005F2F56"/>
    <w:rsid w:val="005F776C"/>
    <w:rsid w:val="005F7CB6"/>
    <w:rsid w:val="006215BF"/>
    <w:rsid w:val="00633CE5"/>
    <w:rsid w:val="00641F33"/>
    <w:rsid w:val="00651320"/>
    <w:rsid w:val="0065254C"/>
    <w:rsid w:val="006615E0"/>
    <w:rsid w:val="006649EC"/>
    <w:rsid w:val="00667874"/>
    <w:rsid w:val="006707C5"/>
    <w:rsid w:val="00673677"/>
    <w:rsid w:val="00683A79"/>
    <w:rsid w:val="00693F05"/>
    <w:rsid w:val="006940E1"/>
    <w:rsid w:val="006A0076"/>
    <w:rsid w:val="006B1DCB"/>
    <w:rsid w:val="006B2E00"/>
    <w:rsid w:val="006B6113"/>
    <w:rsid w:val="006C1D48"/>
    <w:rsid w:val="006D1EE2"/>
    <w:rsid w:val="006D2502"/>
    <w:rsid w:val="006D758D"/>
    <w:rsid w:val="006E15CA"/>
    <w:rsid w:val="006E369C"/>
    <w:rsid w:val="006E6539"/>
    <w:rsid w:val="006F0B01"/>
    <w:rsid w:val="006F1597"/>
    <w:rsid w:val="006F1888"/>
    <w:rsid w:val="006F2BF2"/>
    <w:rsid w:val="006F6835"/>
    <w:rsid w:val="00701A04"/>
    <w:rsid w:val="00712758"/>
    <w:rsid w:val="0071509A"/>
    <w:rsid w:val="007163D1"/>
    <w:rsid w:val="00717821"/>
    <w:rsid w:val="00724070"/>
    <w:rsid w:val="00725839"/>
    <w:rsid w:val="00732819"/>
    <w:rsid w:val="0073704C"/>
    <w:rsid w:val="00745873"/>
    <w:rsid w:val="00747D05"/>
    <w:rsid w:val="00751643"/>
    <w:rsid w:val="007527B0"/>
    <w:rsid w:val="0076612A"/>
    <w:rsid w:val="00775D6D"/>
    <w:rsid w:val="007804B1"/>
    <w:rsid w:val="00781746"/>
    <w:rsid w:val="0078599F"/>
    <w:rsid w:val="00793708"/>
    <w:rsid w:val="00793AF7"/>
    <w:rsid w:val="00797C0A"/>
    <w:rsid w:val="007A52F1"/>
    <w:rsid w:val="007B3C59"/>
    <w:rsid w:val="007B738C"/>
    <w:rsid w:val="007C4439"/>
    <w:rsid w:val="007C4CD4"/>
    <w:rsid w:val="007C607C"/>
    <w:rsid w:val="007D3262"/>
    <w:rsid w:val="007D490F"/>
    <w:rsid w:val="007D4C6D"/>
    <w:rsid w:val="007E4AD3"/>
    <w:rsid w:val="007F6D69"/>
    <w:rsid w:val="008052B8"/>
    <w:rsid w:val="00805644"/>
    <w:rsid w:val="008062D9"/>
    <w:rsid w:val="00806771"/>
    <w:rsid w:val="00807492"/>
    <w:rsid w:val="008116EF"/>
    <w:rsid w:val="00812802"/>
    <w:rsid w:val="00822FF1"/>
    <w:rsid w:val="008252D1"/>
    <w:rsid w:val="00825788"/>
    <w:rsid w:val="00831510"/>
    <w:rsid w:val="00832897"/>
    <w:rsid w:val="00842DD4"/>
    <w:rsid w:val="00844F90"/>
    <w:rsid w:val="008627C1"/>
    <w:rsid w:val="008655B0"/>
    <w:rsid w:val="00866D68"/>
    <w:rsid w:val="00867E38"/>
    <w:rsid w:val="00874321"/>
    <w:rsid w:val="008820AA"/>
    <w:rsid w:val="00884241"/>
    <w:rsid w:val="00884551"/>
    <w:rsid w:val="00884BC2"/>
    <w:rsid w:val="008855F9"/>
    <w:rsid w:val="00893329"/>
    <w:rsid w:val="008A1BD0"/>
    <w:rsid w:val="008A2AA8"/>
    <w:rsid w:val="008B370B"/>
    <w:rsid w:val="008B40B5"/>
    <w:rsid w:val="008D0E48"/>
    <w:rsid w:val="008D10C3"/>
    <w:rsid w:val="008D30A0"/>
    <w:rsid w:val="008E0CB6"/>
    <w:rsid w:val="008F00AC"/>
    <w:rsid w:val="008F298B"/>
    <w:rsid w:val="008F5C28"/>
    <w:rsid w:val="008F5E2F"/>
    <w:rsid w:val="00900DE5"/>
    <w:rsid w:val="009103C6"/>
    <w:rsid w:val="00914343"/>
    <w:rsid w:val="00914C7B"/>
    <w:rsid w:val="00914D9D"/>
    <w:rsid w:val="009157F1"/>
    <w:rsid w:val="009204B8"/>
    <w:rsid w:val="00933138"/>
    <w:rsid w:val="00934FB2"/>
    <w:rsid w:val="00940744"/>
    <w:rsid w:val="00941B5B"/>
    <w:rsid w:val="009450CD"/>
    <w:rsid w:val="0095343A"/>
    <w:rsid w:val="00963B7E"/>
    <w:rsid w:val="00966CB3"/>
    <w:rsid w:val="00967613"/>
    <w:rsid w:val="00973732"/>
    <w:rsid w:val="00981FD4"/>
    <w:rsid w:val="00987963"/>
    <w:rsid w:val="00991640"/>
    <w:rsid w:val="00992E2A"/>
    <w:rsid w:val="009B1A62"/>
    <w:rsid w:val="009B286B"/>
    <w:rsid w:val="009B2C54"/>
    <w:rsid w:val="009B6DE9"/>
    <w:rsid w:val="009B72E4"/>
    <w:rsid w:val="009C0100"/>
    <w:rsid w:val="009C21C1"/>
    <w:rsid w:val="009C7545"/>
    <w:rsid w:val="009D3427"/>
    <w:rsid w:val="009E0A4C"/>
    <w:rsid w:val="009E5278"/>
    <w:rsid w:val="009F40B2"/>
    <w:rsid w:val="009F59F3"/>
    <w:rsid w:val="00A023D2"/>
    <w:rsid w:val="00A070AB"/>
    <w:rsid w:val="00A1136C"/>
    <w:rsid w:val="00A12ADE"/>
    <w:rsid w:val="00A13622"/>
    <w:rsid w:val="00A212BC"/>
    <w:rsid w:val="00A26B7B"/>
    <w:rsid w:val="00A37263"/>
    <w:rsid w:val="00A40094"/>
    <w:rsid w:val="00A568D7"/>
    <w:rsid w:val="00A6005E"/>
    <w:rsid w:val="00A67261"/>
    <w:rsid w:val="00A67667"/>
    <w:rsid w:val="00A74F65"/>
    <w:rsid w:val="00A833C0"/>
    <w:rsid w:val="00A86132"/>
    <w:rsid w:val="00A94F8B"/>
    <w:rsid w:val="00AA5BBF"/>
    <w:rsid w:val="00AB2EC7"/>
    <w:rsid w:val="00AB6050"/>
    <w:rsid w:val="00AC4715"/>
    <w:rsid w:val="00AC5D4E"/>
    <w:rsid w:val="00AC5FBA"/>
    <w:rsid w:val="00AC7644"/>
    <w:rsid w:val="00AD1980"/>
    <w:rsid w:val="00AD5317"/>
    <w:rsid w:val="00AE0C85"/>
    <w:rsid w:val="00AE5177"/>
    <w:rsid w:val="00AE662C"/>
    <w:rsid w:val="00AF65FA"/>
    <w:rsid w:val="00B00763"/>
    <w:rsid w:val="00B02FA0"/>
    <w:rsid w:val="00B02FD3"/>
    <w:rsid w:val="00B0359F"/>
    <w:rsid w:val="00B11B97"/>
    <w:rsid w:val="00B26269"/>
    <w:rsid w:val="00B329D5"/>
    <w:rsid w:val="00B40B82"/>
    <w:rsid w:val="00B416DD"/>
    <w:rsid w:val="00B43152"/>
    <w:rsid w:val="00B545FB"/>
    <w:rsid w:val="00B6405E"/>
    <w:rsid w:val="00B6768C"/>
    <w:rsid w:val="00B70247"/>
    <w:rsid w:val="00B72EAF"/>
    <w:rsid w:val="00B91B6D"/>
    <w:rsid w:val="00BA0B5F"/>
    <w:rsid w:val="00BA69C5"/>
    <w:rsid w:val="00BB09A0"/>
    <w:rsid w:val="00BB183A"/>
    <w:rsid w:val="00BC2752"/>
    <w:rsid w:val="00BD3C90"/>
    <w:rsid w:val="00BE2C66"/>
    <w:rsid w:val="00BE2E97"/>
    <w:rsid w:val="00BE41B9"/>
    <w:rsid w:val="00BE489E"/>
    <w:rsid w:val="00BE6ABA"/>
    <w:rsid w:val="00BF0233"/>
    <w:rsid w:val="00BF67FA"/>
    <w:rsid w:val="00C01963"/>
    <w:rsid w:val="00C14058"/>
    <w:rsid w:val="00C158E9"/>
    <w:rsid w:val="00C22402"/>
    <w:rsid w:val="00C24B13"/>
    <w:rsid w:val="00C30597"/>
    <w:rsid w:val="00C343DB"/>
    <w:rsid w:val="00C35F70"/>
    <w:rsid w:val="00C4564F"/>
    <w:rsid w:val="00C5354D"/>
    <w:rsid w:val="00C57454"/>
    <w:rsid w:val="00C651EF"/>
    <w:rsid w:val="00C71537"/>
    <w:rsid w:val="00C760F6"/>
    <w:rsid w:val="00C77807"/>
    <w:rsid w:val="00C92FBD"/>
    <w:rsid w:val="00CA0F39"/>
    <w:rsid w:val="00CA7A95"/>
    <w:rsid w:val="00CB483E"/>
    <w:rsid w:val="00CB4A1F"/>
    <w:rsid w:val="00CC2629"/>
    <w:rsid w:val="00CC68AC"/>
    <w:rsid w:val="00CD2F9F"/>
    <w:rsid w:val="00CE35F4"/>
    <w:rsid w:val="00CE57A6"/>
    <w:rsid w:val="00CE6374"/>
    <w:rsid w:val="00CF14AC"/>
    <w:rsid w:val="00D03077"/>
    <w:rsid w:val="00D046CC"/>
    <w:rsid w:val="00D0584E"/>
    <w:rsid w:val="00D1290D"/>
    <w:rsid w:val="00D13682"/>
    <w:rsid w:val="00D31F3F"/>
    <w:rsid w:val="00D34296"/>
    <w:rsid w:val="00D346D6"/>
    <w:rsid w:val="00D34CD8"/>
    <w:rsid w:val="00D5114A"/>
    <w:rsid w:val="00D560C3"/>
    <w:rsid w:val="00D61ABB"/>
    <w:rsid w:val="00D712C4"/>
    <w:rsid w:val="00D739E5"/>
    <w:rsid w:val="00D750FA"/>
    <w:rsid w:val="00D8211F"/>
    <w:rsid w:val="00D829DA"/>
    <w:rsid w:val="00D862BC"/>
    <w:rsid w:val="00D93FD6"/>
    <w:rsid w:val="00D97106"/>
    <w:rsid w:val="00DB5CC0"/>
    <w:rsid w:val="00DC3F71"/>
    <w:rsid w:val="00DC56ED"/>
    <w:rsid w:val="00DD5EBF"/>
    <w:rsid w:val="00DE0887"/>
    <w:rsid w:val="00DE1B3F"/>
    <w:rsid w:val="00DF03C4"/>
    <w:rsid w:val="00DF24CC"/>
    <w:rsid w:val="00E02C4B"/>
    <w:rsid w:val="00E03C37"/>
    <w:rsid w:val="00E0501A"/>
    <w:rsid w:val="00E10D3A"/>
    <w:rsid w:val="00E13FFF"/>
    <w:rsid w:val="00E1432C"/>
    <w:rsid w:val="00E170C0"/>
    <w:rsid w:val="00E178C6"/>
    <w:rsid w:val="00E2112B"/>
    <w:rsid w:val="00E30F2E"/>
    <w:rsid w:val="00E3398F"/>
    <w:rsid w:val="00E3795E"/>
    <w:rsid w:val="00E45AE2"/>
    <w:rsid w:val="00E467FA"/>
    <w:rsid w:val="00E5056D"/>
    <w:rsid w:val="00E54BBB"/>
    <w:rsid w:val="00E57F5E"/>
    <w:rsid w:val="00E63A29"/>
    <w:rsid w:val="00E63CF3"/>
    <w:rsid w:val="00E679EA"/>
    <w:rsid w:val="00E716DC"/>
    <w:rsid w:val="00E823D3"/>
    <w:rsid w:val="00E86B26"/>
    <w:rsid w:val="00E928F9"/>
    <w:rsid w:val="00E97748"/>
    <w:rsid w:val="00EA3A07"/>
    <w:rsid w:val="00EB1DF6"/>
    <w:rsid w:val="00EC3588"/>
    <w:rsid w:val="00ED2EC8"/>
    <w:rsid w:val="00ED38CB"/>
    <w:rsid w:val="00ED3D09"/>
    <w:rsid w:val="00EE276E"/>
    <w:rsid w:val="00EE39EE"/>
    <w:rsid w:val="00EF5F43"/>
    <w:rsid w:val="00F00EBF"/>
    <w:rsid w:val="00F050CA"/>
    <w:rsid w:val="00F10F29"/>
    <w:rsid w:val="00F321D6"/>
    <w:rsid w:val="00F40CBB"/>
    <w:rsid w:val="00F41018"/>
    <w:rsid w:val="00F47E87"/>
    <w:rsid w:val="00F51CD4"/>
    <w:rsid w:val="00F5352B"/>
    <w:rsid w:val="00F54E7E"/>
    <w:rsid w:val="00F626AB"/>
    <w:rsid w:val="00F759C1"/>
    <w:rsid w:val="00F75E61"/>
    <w:rsid w:val="00F801C1"/>
    <w:rsid w:val="00F83FCF"/>
    <w:rsid w:val="00F84287"/>
    <w:rsid w:val="00FA09C4"/>
    <w:rsid w:val="00FA2FA6"/>
    <w:rsid w:val="00FA6CEE"/>
    <w:rsid w:val="00FB2FC1"/>
    <w:rsid w:val="00FB6C90"/>
    <w:rsid w:val="00FB7D67"/>
    <w:rsid w:val="00FC1D7B"/>
    <w:rsid w:val="00FC3237"/>
    <w:rsid w:val="00FD0215"/>
    <w:rsid w:val="00FD022F"/>
    <w:rsid w:val="00FD204B"/>
    <w:rsid w:val="00FE0745"/>
    <w:rsid w:val="00FF5ECD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260A38"/>
  <w15:docId w15:val="{F392597B-DEBC-4EFD-9DCB-CB9CEA539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06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4587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5873"/>
  </w:style>
  <w:style w:type="paragraph" w:styleId="Rodap">
    <w:name w:val="footer"/>
    <w:basedOn w:val="Normal"/>
    <w:link w:val="RodapChar"/>
    <w:uiPriority w:val="99"/>
    <w:unhideWhenUsed/>
    <w:rsid w:val="0074587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5873"/>
  </w:style>
  <w:style w:type="character" w:styleId="Hyperlink">
    <w:name w:val="Hyperlink"/>
    <w:basedOn w:val="Fontepargpadro"/>
    <w:uiPriority w:val="99"/>
    <w:unhideWhenUsed/>
    <w:rsid w:val="00F83FCF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C3A45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C3A45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EE276E"/>
    <w:pPr>
      <w:ind w:left="720"/>
      <w:contextualSpacing/>
    </w:pPr>
  </w:style>
  <w:style w:type="paragraph" w:customStyle="1" w:styleId="Referncias">
    <w:name w:val="Referências"/>
    <w:basedOn w:val="Normal"/>
    <w:rsid w:val="00D750FA"/>
    <w:pPr>
      <w:spacing w:line="300" w:lineRule="auto"/>
      <w:jc w:val="both"/>
    </w:pPr>
    <w:rPr>
      <w:rFonts w:ascii="Verdana" w:hAnsi="Verdana"/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91434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14343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14343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1434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143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7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5141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352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95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736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0A5C8-E73C-457D-B004-434F52E24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QUESTÕES : MOD 1 – BASICS OF SUPLY CHAIN MANEGEMENT</vt:lpstr>
    </vt:vector>
  </TitlesOfParts>
  <Company>Casa</Company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ÕES : MOD 1 – BASICS OF SUPLY CHAIN MANEGEMENT</dc:title>
  <dc:creator>Usuário</dc:creator>
  <cp:lastModifiedBy>JOSE AUGUSTO MENDES</cp:lastModifiedBy>
  <cp:revision>2</cp:revision>
  <cp:lastPrinted>2014-02-17T12:59:00Z</cp:lastPrinted>
  <dcterms:created xsi:type="dcterms:W3CDTF">2024-02-26T19:33:00Z</dcterms:created>
  <dcterms:modified xsi:type="dcterms:W3CDTF">2024-02-26T19:33:00Z</dcterms:modified>
</cp:coreProperties>
</file>